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415B1D3F" w:rsidR="00294531" w:rsidRPr="00263BC2" w:rsidRDefault="00294531" w:rsidP="007831EF">
      <w:pPr>
        <w:spacing w:after="120"/>
        <w:jc w:val="center"/>
        <w:rPr>
          <w:rFonts w:ascii="Times New Roman" w:hAnsi="Times New Roman"/>
          <w:b/>
          <w:sz w:val="24"/>
          <w:szCs w:val="24"/>
        </w:rPr>
      </w:pPr>
      <w:r>
        <w:rPr>
          <w:rFonts w:ascii="Times New Roman" w:hAnsi="Times New Roman"/>
          <w:b/>
          <w:sz w:val="24"/>
          <w:szCs w:val="24"/>
        </w:rPr>
        <w:t>na dodávku trhavín – časť 1</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5A5C3D24"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294531" w:rsidRPr="00294531">
        <w:rPr>
          <w:b/>
          <w:bCs/>
          <w:szCs w:val="24"/>
        </w:rPr>
        <w:t>Výbušniny, značkovače, rozbušky, pyrotechnické prostriedky</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00D0678B">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D0678B">
        <w:tc>
          <w:tcPr>
            <w:tcW w:w="5000" w:type="pct"/>
            <w:gridSpan w:val="2"/>
          </w:tcPr>
          <w:p w14:paraId="46630F4B" w14:textId="74688EC9"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dodanie </w:t>
            </w:r>
            <w:r w:rsidRPr="00340D88">
              <w:rPr>
                <w:rFonts w:ascii="Times New Roman" w:hAnsi="Times New Roman"/>
                <w:sz w:val="24"/>
                <w:szCs w:val="24"/>
              </w:rPr>
              <w:t xml:space="preserve">trhavín </w:t>
            </w:r>
            <w:r w:rsidRPr="00E32671">
              <w:rPr>
                <w:rFonts w:ascii="Times New Roman" w:hAnsi="Times New Roman"/>
                <w:sz w:val="24"/>
                <w:szCs w:val="24"/>
              </w:rPr>
              <w:t>pre časť 1</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D0678B">
        <w:tc>
          <w:tcPr>
            <w:tcW w:w="1334"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666" w:type="pct"/>
          </w:tcPr>
          <w:p w14:paraId="2209E443" w14:textId="265B6D34" w:rsidR="00D35471" w:rsidRPr="00D35471" w:rsidRDefault="00D35471" w:rsidP="00D35471">
            <w:pPr>
              <w:pStyle w:val="Odsekzoznamu"/>
              <w:numPr>
                <w:ilvl w:val="0"/>
                <w:numId w:val="50"/>
              </w:numPr>
              <w:tabs>
                <w:tab w:val="left" w:pos="2835"/>
              </w:tabs>
              <w:spacing w:beforeLines="40" w:before="96" w:afterLines="40" w:after="96"/>
              <w:rPr>
                <w:rFonts w:ascii="Times New Roman" w:hAnsi="Times New Roman"/>
                <w:sz w:val="24"/>
                <w:szCs w:val="24"/>
              </w:rPr>
            </w:pPr>
            <w:r w:rsidRPr="004C17FC">
              <w:rPr>
                <w:rFonts w:ascii="Times New Roman" w:hAnsi="Times New Roman"/>
                <w:sz w:val="24"/>
                <w:szCs w:val="24"/>
              </w:rPr>
              <w:t xml:space="preserve">Bezpečnostný list </w:t>
            </w:r>
            <w:r>
              <w:rPr>
                <w:rFonts w:ascii="Times New Roman" w:hAnsi="Times New Roman"/>
                <w:sz w:val="24"/>
                <w:szCs w:val="24"/>
              </w:rPr>
              <w:t xml:space="preserve">Predmetu prevodu </w:t>
            </w:r>
            <w:r w:rsidRPr="004C17FC">
              <w:rPr>
                <w:rFonts w:ascii="Times New Roman" w:hAnsi="Times New Roman"/>
                <w:sz w:val="24"/>
                <w:szCs w:val="24"/>
              </w:rPr>
              <w:t>v slovenskom alebo českom jazyku</w:t>
            </w:r>
            <w:r w:rsidR="00655495">
              <w:rPr>
                <w:rFonts w:ascii="Times New Roman" w:hAnsi="Times New Roman"/>
                <w:sz w:val="24"/>
                <w:szCs w:val="24"/>
              </w:rPr>
              <w:t>.</w:t>
            </w:r>
          </w:p>
          <w:p w14:paraId="70869D5A" w14:textId="1C791FE9" w:rsidR="00D35471" w:rsidRDefault="00D35471" w:rsidP="00D35471">
            <w:pPr>
              <w:pStyle w:val="Odsekzoznamu"/>
              <w:numPr>
                <w:ilvl w:val="0"/>
                <w:numId w:val="50"/>
              </w:numPr>
              <w:tabs>
                <w:tab w:val="left" w:pos="2835"/>
              </w:tabs>
              <w:spacing w:beforeLines="40" w:before="96" w:afterLines="40" w:after="96"/>
              <w:rPr>
                <w:rFonts w:ascii="Times New Roman" w:hAnsi="Times New Roman"/>
                <w:sz w:val="24"/>
                <w:szCs w:val="24"/>
              </w:rPr>
            </w:pPr>
            <w:r w:rsidRPr="004C17FC">
              <w:rPr>
                <w:rFonts w:ascii="Times New Roman" w:hAnsi="Times New Roman"/>
                <w:sz w:val="24"/>
                <w:szCs w:val="24"/>
              </w:rPr>
              <w:t>Návod na používanie</w:t>
            </w:r>
            <w:r>
              <w:rPr>
                <w:rFonts w:ascii="Times New Roman" w:hAnsi="Times New Roman"/>
                <w:sz w:val="24"/>
                <w:szCs w:val="24"/>
              </w:rPr>
              <w:t xml:space="preserve"> Predmetu prevodu</w:t>
            </w:r>
            <w:r w:rsidRPr="004C17FC">
              <w:rPr>
                <w:rFonts w:ascii="Times New Roman" w:hAnsi="Times New Roman"/>
                <w:sz w:val="24"/>
                <w:szCs w:val="24"/>
              </w:rPr>
              <w:t xml:space="preserve"> v slovenskom alebo českom jazyku</w:t>
            </w:r>
            <w:r w:rsidR="00655495">
              <w:rPr>
                <w:rFonts w:ascii="Times New Roman" w:hAnsi="Times New Roman"/>
                <w:sz w:val="24"/>
                <w:szCs w:val="24"/>
              </w:rPr>
              <w:t>.</w:t>
            </w:r>
            <w:r w:rsidRPr="004C17FC">
              <w:rPr>
                <w:rFonts w:ascii="Times New Roman" w:hAnsi="Times New Roman"/>
                <w:sz w:val="24"/>
                <w:szCs w:val="24"/>
              </w:rPr>
              <w:t xml:space="preserve"> </w:t>
            </w:r>
          </w:p>
          <w:p w14:paraId="75C6CB01" w14:textId="77777777" w:rsidR="00D0678B" w:rsidRDefault="00D0678B" w:rsidP="00D0678B">
            <w:pPr>
              <w:pStyle w:val="Odsekzoznamu"/>
              <w:tabs>
                <w:tab w:val="left" w:pos="2835"/>
              </w:tabs>
              <w:spacing w:beforeLines="40" w:before="96" w:afterLines="40" w:after="96"/>
              <w:ind w:left="360"/>
              <w:rPr>
                <w:rFonts w:ascii="Times New Roman" w:hAnsi="Times New Roman"/>
                <w:sz w:val="24"/>
                <w:szCs w:val="24"/>
              </w:rPr>
            </w:pPr>
          </w:p>
          <w:p w14:paraId="5DDD5D5F" w14:textId="1159BF7C" w:rsidR="00816A8E" w:rsidRDefault="00D35471" w:rsidP="00D35471">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Predávajúci je povinný počas doby trvania tejto Dohody udržiavať v platnosti a na žiadosť Kupujúceho predložiť p</w:t>
            </w:r>
            <w:r w:rsidRPr="004C17FC">
              <w:rPr>
                <w:rFonts w:ascii="Times New Roman" w:hAnsi="Times New Roman"/>
                <w:sz w:val="24"/>
                <w:szCs w:val="24"/>
              </w:rPr>
              <w:t>rotokol zo skúšky vykonanej autorizovanou osobou C.I.P.</w:t>
            </w:r>
            <w:r>
              <w:rPr>
                <w:rFonts w:ascii="Times New Roman" w:hAnsi="Times New Roman"/>
                <w:sz w:val="24"/>
                <w:szCs w:val="24"/>
              </w:rPr>
              <w:t xml:space="preserve"> podľa Prílohy č. 1 Dohody</w:t>
            </w:r>
            <w:r w:rsidRPr="004C17FC">
              <w:rPr>
                <w:rFonts w:ascii="Times New Roman" w:hAnsi="Times New Roman"/>
                <w:sz w:val="24"/>
                <w:szCs w:val="24"/>
              </w:rPr>
              <w:t>, z ktorého jednoznačne vyplýva splnenie požadovaných parametrov</w:t>
            </w:r>
            <w:r>
              <w:rPr>
                <w:rFonts w:ascii="Times New Roman" w:hAnsi="Times New Roman"/>
                <w:sz w:val="24"/>
                <w:szCs w:val="24"/>
              </w:rPr>
              <w:t xml:space="preserve"> Predmetu prevodu, ktorý predložil Kupujúcemu v rámci svojej ponuky vo Verejnom obstarávaní</w:t>
            </w:r>
            <w:r w:rsidR="00816A8E">
              <w:rPr>
                <w:rFonts w:ascii="Times New Roman" w:hAnsi="Times New Roman"/>
                <w:sz w:val="24"/>
                <w:szCs w:val="24"/>
              </w:rPr>
              <w:t xml:space="preserve"> v súlade s </w:t>
            </w:r>
            <w:r w:rsidR="00816A8E" w:rsidRPr="00572937">
              <w:rPr>
                <w:rFonts w:ascii="Times New Roman" w:hAnsi="Times New Roman"/>
                <w:sz w:val="24"/>
                <w:szCs w:val="24"/>
              </w:rPr>
              <w:t>Príloh</w:t>
            </w:r>
            <w:r w:rsidR="00816A8E">
              <w:rPr>
                <w:rFonts w:ascii="Times New Roman" w:hAnsi="Times New Roman"/>
                <w:sz w:val="24"/>
                <w:szCs w:val="24"/>
              </w:rPr>
              <w:t>ou</w:t>
            </w:r>
            <w:r w:rsidR="00816A8E" w:rsidRPr="00572937">
              <w:rPr>
                <w:rFonts w:ascii="Times New Roman" w:hAnsi="Times New Roman"/>
                <w:sz w:val="24"/>
                <w:szCs w:val="24"/>
              </w:rPr>
              <w:t xml:space="preserve"> č. 1 </w:t>
            </w:r>
            <w:r w:rsidR="00816A8E">
              <w:rPr>
                <w:rFonts w:ascii="Times New Roman" w:hAnsi="Times New Roman"/>
                <w:sz w:val="24"/>
                <w:szCs w:val="24"/>
              </w:rPr>
              <w:t>Dohody.</w:t>
            </w:r>
          </w:p>
          <w:p w14:paraId="13064E7F" w14:textId="77777777" w:rsidR="00D0678B" w:rsidRDefault="00D0678B" w:rsidP="00D35471">
            <w:pPr>
              <w:tabs>
                <w:tab w:val="left" w:pos="2835"/>
              </w:tabs>
              <w:spacing w:beforeLines="40" w:before="96" w:afterLines="40" w:after="96"/>
              <w:jc w:val="both"/>
              <w:rPr>
                <w:rFonts w:ascii="Times New Roman" w:hAnsi="Times New Roman"/>
                <w:sz w:val="24"/>
                <w:szCs w:val="24"/>
              </w:rPr>
            </w:pPr>
          </w:p>
          <w:p w14:paraId="40171E54" w14:textId="18407EB4" w:rsidR="008E4C8E" w:rsidRPr="00263BC2" w:rsidRDefault="00816A8E" w:rsidP="009E05AE">
            <w:pPr>
              <w:tabs>
                <w:tab w:val="left" w:pos="2835"/>
              </w:tabs>
              <w:spacing w:beforeLines="40" w:before="96" w:afterLines="40" w:after="96"/>
              <w:jc w:val="both"/>
              <w:rPr>
                <w:rFonts w:ascii="Times New Roman" w:hAnsi="Times New Roman"/>
                <w:sz w:val="24"/>
                <w:szCs w:val="24"/>
              </w:rPr>
            </w:pPr>
            <w:r>
              <w:rPr>
                <w:rFonts w:ascii="Times New Roman" w:hAnsi="Times New Roman"/>
                <w:sz w:val="24"/>
                <w:szCs w:val="24"/>
              </w:rPr>
              <w:t xml:space="preserve">Predávajúci je povinný počas doby trvania tejto Dohody udržiavať v platnosti a na žiadosť Kupujúceho predložiť platné povolenie na obchodovanie s výrobkami obranného priemyslu (v rozsahu najmenej VM3) vydané Ministerstvom hospodárstva Slovenskej republiky alebo rovnocenný doklad </w:t>
            </w:r>
            <w:r>
              <w:rPr>
                <w:rFonts w:ascii="Times New Roman" w:hAnsi="Times New Roman"/>
                <w:sz w:val="24"/>
                <w:szCs w:val="24"/>
              </w:rPr>
              <w:lastRenderedPageBreak/>
              <w:t xml:space="preserve">vydaný správnym orgánom v krajine svojho sídla, ktoré </w:t>
            </w:r>
            <w:r w:rsidR="00CB78F0">
              <w:rPr>
                <w:rFonts w:ascii="Times New Roman" w:hAnsi="Times New Roman"/>
                <w:sz w:val="24"/>
                <w:szCs w:val="24"/>
              </w:rPr>
              <w:t>predložil Kupujúcemu v rámci svojej ponuky vo Verejnom obstarávaní v súlade so súťažnými podkladmi, resp. podmienkami účasti vo Verejnom obstarávaní.</w:t>
            </w:r>
          </w:p>
        </w:tc>
      </w:tr>
      <w:tr w:rsidR="00A16738" w:rsidRPr="00263BC2" w14:paraId="388F1799" w14:textId="77777777" w:rsidTr="00D0678B">
        <w:tc>
          <w:tcPr>
            <w:tcW w:w="1334" w:type="pct"/>
          </w:tcPr>
          <w:p w14:paraId="7DBAE472" w14:textId="73498134"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lastRenderedPageBreak/>
              <w:t xml:space="preserve">Lehota </w:t>
            </w:r>
            <w:r w:rsidR="00572937">
              <w:rPr>
                <w:rFonts w:ascii="Times New Roman" w:hAnsi="Times New Roman"/>
                <w:b/>
                <w:sz w:val="24"/>
                <w:szCs w:val="24"/>
              </w:rPr>
              <w:t>na potvrdenie Objednávky</w:t>
            </w:r>
            <w:r>
              <w:rPr>
                <w:rFonts w:ascii="Times New Roman" w:hAnsi="Times New Roman"/>
                <w:b/>
                <w:sz w:val="24"/>
                <w:szCs w:val="24"/>
              </w:rPr>
              <w:t>:</w:t>
            </w:r>
          </w:p>
        </w:tc>
        <w:tc>
          <w:tcPr>
            <w:tcW w:w="3666"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D0678B">
        <w:tc>
          <w:tcPr>
            <w:tcW w:w="1334"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666" w:type="pct"/>
          </w:tcPr>
          <w:p w14:paraId="7FAB7BDC" w14:textId="0258FB50"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8C1CB2">
              <w:rPr>
                <w:rFonts w:ascii="Times New Roman" w:hAnsi="Times New Roman"/>
                <w:sz w:val="24"/>
                <w:szCs w:val="24"/>
              </w:rPr>
              <w:t>ôsm</w:t>
            </w:r>
            <w:r w:rsidR="00184C82">
              <w:rPr>
                <w:rFonts w:ascii="Times New Roman" w:hAnsi="Times New Roman"/>
                <w:sz w:val="24"/>
                <w:szCs w:val="24"/>
              </w:rPr>
              <w:t>i</w:t>
            </w:r>
            <w:r w:rsidR="008C1CB2">
              <w:rPr>
                <w:rFonts w:ascii="Times New Roman" w:hAnsi="Times New Roman"/>
                <w:sz w:val="24"/>
                <w:szCs w:val="24"/>
              </w:rPr>
              <w:t>ch (8)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D0678B">
        <w:tc>
          <w:tcPr>
            <w:tcW w:w="1334"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7D2DED11" w14:textId="04941477"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BD149E" w:rsidRPr="00BD149E">
              <w:rPr>
                <w:rFonts w:ascii="Times New Roman" w:hAnsi="Times New Roman"/>
                <w:sz w:val="24"/>
                <w:szCs w:val="24"/>
              </w:rPr>
              <w:t>Ústredný sklad MV SR, prevádzka vojenské sklady Sklené, VÚ 5728.</w:t>
            </w:r>
          </w:p>
        </w:tc>
      </w:tr>
      <w:tr w:rsidR="00A16738" w:rsidRPr="00263BC2" w14:paraId="4CF77552" w14:textId="77777777" w:rsidTr="00D0678B">
        <w:tc>
          <w:tcPr>
            <w:tcW w:w="1334"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666"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D0678B">
        <w:tc>
          <w:tcPr>
            <w:tcW w:w="1334"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666"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D0678B">
        <w:tc>
          <w:tcPr>
            <w:tcW w:w="1334"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666"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D0678B">
        <w:tc>
          <w:tcPr>
            <w:tcW w:w="1334"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D0678B">
        <w:tc>
          <w:tcPr>
            <w:tcW w:w="1334"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069E674D" w14:textId="7B6F7AD9" w:rsidR="00A815E7" w:rsidRPr="00263BC2" w:rsidRDefault="00A16738"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 xml:space="preserve">Dvadsaťštyri (24) </w:t>
            </w:r>
            <w:r w:rsidR="00A815E7" w:rsidRPr="00D32DC6">
              <w:rPr>
                <w:rFonts w:ascii="Times New Roman" w:hAnsi="Times New Roman"/>
                <w:sz w:val="24"/>
                <w:szCs w:val="24"/>
              </w:rPr>
              <w:t>mesiacov</w:t>
            </w:r>
            <w:r w:rsidR="00D32DC6" w:rsidRPr="00D32DC6">
              <w:rPr>
                <w:rFonts w:ascii="Times New Roman" w:hAnsi="Times New Roman"/>
                <w:sz w:val="24"/>
                <w:szCs w:val="24"/>
              </w:rPr>
              <w:t>.</w:t>
            </w:r>
          </w:p>
        </w:tc>
      </w:tr>
      <w:tr w:rsidR="00D0678B" w:rsidRPr="00263BC2" w14:paraId="12C21536" w14:textId="77777777" w:rsidTr="00D0678B">
        <w:tc>
          <w:tcPr>
            <w:tcW w:w="1334" w:type="pct"/>
          </w:tcPr>
          <w:p w14:paraId="10BF10B7" w14:textId="7BCD717F" w:rsidR="00D0678B" w:rsidRPr="00263BC2" w:rsidRDefault="00D0678B"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666" w:type="pct"/>
          </w:tcPr>
          <w:p w14:paraId="0CF0F3B5" w14:textId="65B60737" w:rsidR="00D0678B" w:rsidRPr="00D32DC6" w:rsidRDefault="00D0678B"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D0678B" w:rsidRPr="00263BC2" w14:paraId="4FDA6DFE" w14:textId="77777777" w:rsidTr="00D0678B">
        <w:tc>
          <w:tcPr>
            <w:tcW w:w="1334" w:type="pct"/>
          </w:tcPr>
          <w:p w14:paraId="0C72B729" w14:textId="77777777"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133FAA3E" w:rsidR="00D0678B" w:rsidRPr="00263BC2" w:rsidRDefault="00D0678B" w:rsidP="00A16738">
            <w:pPr>
              <w:tabs>
                <w:tab w:val="left" w:pos="2835"/>
              </w:tabs>
              <w:spacing w:before="60" w:after="60"/>
              <w:rPr>
                <w:rFonts w:ascii="Times New Roman" w:hAnsi="Times New Roman"/>
                <w:b/>
                <w:sz w:val="24"/>
                <w:szCs w:val="24"/>
              </w:rPr>
            </w:pPr>
          </w:p>
        </w:tc>
        <w:tc>
          <w:tcPr>
            <w:tcW w:w="3666" w:type="pct"/>
          </w:tcPr>
          <w:p w14:paraId="36AE17F9" w14:textId="202BC90D" w:rsidR="00D0678B" w:rsidRPr="00263BC2" w:rsidRDefault="00D0678B"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w:t>
            </w:r>
            <w:r w:rsidR="00A83639">
              <w:rPr>
                <w:rFonts w:ascii="Times New Roman" w:hAnsi="Times New Roman"/>
                <w:sz w:val="24"/>
                <w:szCs w:val="24"/>
                <w:lang w:eastAsia="en-US"/>
              </w:rPr>
              <w:t>,</w:t>
            </w:r>
            <w:r w:rsidRPr="005C3A41">
              <w:rPr>
                <w:rFonts w:ascii="Times New Roman" w:hAnsi="Times New Roman"/>
                <w:sz w:val="24"/>
                <w:szCs w:val="24"/>
                <w:lang w:eastAsia="en-US"/>
              </w:rPr>
              <w:t xml:space="preserve">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D0678B" w:rsidRPr="00263BC2" w14:paraId="648BC7A3" w14:textId="77777777" w:rsidTr="00D0678B">
        <w:tc>
          <w:tcPr>
            <w:tcW w:w="1334" w:type="pct"/>
          </w:tcPr>
          <w:p w14:paraId="706950C1" w14:textId="753E03AC" w:rsidR="00D0678B" w:rsidRPr="005C3A41" w:rsidRDefault="00D0678B"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666" w:type="pct"/>
          </w:tcPr>
          <w:p w14:paraId="134BF892" w14:textId="1761C801" w:rsidR="00D0678B" w:rsidRPr="00D32DC6" w:rsidRDefault="00D0678B"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w:t>
            </w:r>
            <w:r w:rsidR="00F23F01">
              <w:rPr>
                <w:rFonts w:ascii="Times New Roman" w:hAnsi="Times New Roman"/>
                <w:sz w:val="24"/>
                <w:szCs w:val="24"/>
              </w:rPr>
              <w:t>uvedená</w:t>
            </w:r>
            <w:r w:rsidRPr="00BF4FCE">
              <w:rPr>
                <w:rFonts w:ascii="Times New Roman" w:hAnsi="Times New Roman"/>
                <w:sz w:val="24"/>
                <w:szCs w:val="24"/>
              </w:rPr>
              <w:t xml:space="preserve"> v Prílohe č. 2 tejto Dohody.</w:t>
            </w:r>
          </w:p>
        </w:tc>
      </w:tr>
      <w:tr w:rsidR="00D0678B" w:rsidRPr="00263BC2" w14:paraId="680F11BF" w14:textId="77777777" w:rsidTr="00D0678B">
        <w:tc>
          <w:tcPr>
            <w:tcW w:w="1334" w:type="pct"/>
          </w:tcPr>
          <w:p w14:paraId="3A595C76" w14:textId="51445811"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Pr>
                <w:rFonts w:ascii="Times New Roman" w:hAnsi="Times New Roman"/>
                <w:b/>
                <w:bCs/>
                <w:sz w:val="24"/>
                <w:szCs w:val="24"/>
                <w:lang w:eastAsia="en-US"/>
              </w:rPr>
              <w:t>Predmet zákazky financovaný/</w:t>
            </w:r>
            <w:r>
              <w:rPr>
                <w:rFonts w:ascii="Times New Roman" w:hAnsi="Times New Roman"/>
                <w:b/>
                <w:bCs/>
                <w:sz w:val="24"/>
                <w:szCs w:val="24"/>
                <w:lang w:eastAsia="en-US"/>
              </w:rPr>
              <w:br/>
              <w:t>spolufinancovaný z fondov Európskej únie:</w:t>
            </w:r>
          </w:p>
        </w:tc>
        <w:tc>
          <w:tcPr>
            <w:tcW w:w="3666" w:type="pct"/>
          </w:tcPr>
          <w:p w14:paraId="45F3686E" w14:textId="77777777" w:rsidR="00D0678B" w:rsidRDefault="00D0678B"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25FA1F27" w14:textId="77777777" w:rsidR="00D0678B" w:rsidRPr="00632A0E" w:rsidRDefault="00D0678B" w:rsidP="00A16738">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p w14:paraId="113CE44D" w14:textId="0789D0D2" w:rsidR="00D0678B" w:rsidRPr="00A16738" w:rsidRDefault="00D0678B" w:rsidP="00D32DC6">
            <w:pPr>
              <w:pStyle w:val="Textkomentra"/>
              <w:spacing w:before="60" w:after="60"/>
              <w:jc w:val="both"/>
              <w:rPr>
                <w:rFonts w:ascii="Times New Roman" w:hAnsi="Times New Roman"/>
                <w:i/>
                <w:iCs/>
                <w:sz w:val="24"/>
                <w:szCs w:val="24"/>
              </w:rPr>
            </w:pPr>
            <w:r w:rsidRPr="00EF06A3">
              <w:rPr>
                <w:i/>
                <w:iCs/>
                <w:szCs w:val="24"/>
                <w:highlight w:val="yellow"/>
              </w:rPr>
              <w:t xml:space="preserve"> </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lastRenderedPageBreak/>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lastRenderedPageBreak/>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w:t>
      </w:r>
      <w:proofErr w:type="spellStart"/>
      <w:r w:rsidR="00AF1E5E">
        <w:rPr>
          <w:rFonts w:ascii="Times New Roman" w:hAnsi="Times New Roman"/>
          <w:sz w:val="24"/>
          <w:szCs w:val="24"/>
          <w:lang w:eastAsia="en-US"/>
        </w:rPr>
        <w:t>scanov</w:t>
      </w:r>
      <w:proofErr w:type="spellEnd"/>
      <w:r w:rsidR="00AF1E5E">
        <w:rPr>
          <w:rFonts w:ascii="Times New Roman" w:hAnsi="Times New Roman"/>
          <w:sz w:val="24"/>
          <w:szCs w:val="24"/>
          <w:lang w:eastAsia="en-US"/>
        </w:rPr>
        <w:t xml:space="preserve">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p>
    <w:p w14:paraId="61C1E9C8" w14:textId="6A591193"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lastRenderedPageBreak/>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ECFA647" w:rsidR="00137243" w:rsidRPr="00263BC2" w:rsidRDefault="00FC2417" w:rsidP="00F44C03">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w:t>
      </w:r>
      <w:r w:rsidR="00D5473D" w:rsidRPr="00263BC2">
        <w:rPr>
          <w:szCs w:val="24"/>
        </w:rPr>
        <w:lastRenderedPageBreak/>
        <w:t>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68BFECF" w:rsidR="00FC2417" w:rsidRPr="00263BC2" w:rsidRDefault="001564C0" w:rsidP="00F44C03">
      <w:pPr>
        <w:pStyle w:val="CTL"/>
        <w:numPr>
          <w:ilvl w:val="1"/>
          <w:numId w:val="26"/>
        </w:numPr>
        <w:ind w:left="567" w:hanging="567"/>
        <w:rPr>
          <w:szCs w:val="24"/>
        </w:rPr>
      </w:pPr>
      <w:r>
        <w:rPr>
          <w:szCs w:val="24"/>
        </w:rPr>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záručná doba predlžuje o čas, počas ktorého bola vada odstraňovaná. </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w:t>
      </w:r>
      <w:r w:rsidRPr="00263BC2">
        <w:rPr>
          <w:szCs w:val="24"/>
        </w:rPr>
        <w:lastRenderedPageBreak/>
        <w:t>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 xml:space="preserve">požadovať prítomnosť oprávnených osôb zo strany Predávajúceho počas </w:t>
      </w:r>
      <w:r>
        <w:rPr>
          <w:szCs w:val="24"/>
        </w:rPr>
        <w:lastRenderedPageBreak/>
        <w:t>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1A1BE1" w:rsidRDefault="001A1BE1" w:rsidP="001A1BE1">
      <w:pPr>
        <w:pStyle w:val="CTL"/>
        <w:numPr>
          <w:ilvl w:val="1"/>
          <w:numId w:val="27"/>
        </w:numPr>
        <w:ind w:left="567" w:hanging="567"/>
        <w:rPr>
          <w:szCs w:val="24"/>
        </w:rPr>
      </w:pPr>
      <w:r>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F232B9">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9E05AE">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F232B9">
      <w:pPr>
        <w:pStyle w:val="CTL"/>
        <w:numPr>
          <w:ilvl w:val="0"/>
          <w:numId w:val="36"/>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w:t>
      </w:r>
      <w:r w:rsidR="007E5974" w:rsidRPr="00263BC2">
        <w:rPr>
          <w:szCs w:val="24"/>
        </w:rPr>
        <w:lastRenderedPageBreak/>
        <w:t>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67A08">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3E0570A6"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Pr>
          <w:szCs w:val="24"/>
        </w:rPr>
        <w:t xml:space="preserve"> </w:t>
      </w:r>
      <w:r w:rsidR="003610F8">
        <w:rPr>
          <w:szCs w:val="24"/>
        </w:rPr>
        <w:t>Dohody</w:t>
      </w:r>
      <w:r w:rsidR="00102642">
        <w:rPr>
          <w:szCs w:val="24"/>
        </w:rPr>
        <w:t>.</w:t>
      </w:r>
    </w:p>
    <w:p w14:paraId="4F326C0D" w14:textId="5C6CE755" w:rsidR="00E53378" w:rsidRPr="00263BC2" w:rsidRDefault="00E53378" w:rsidP="009E05AE">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lastRenderedPageBreak/>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 xml:space="preserve">Pre vylúčenie pochybností sa za písomnú formu  považuje aj forma   bežného 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lastRenderedPageBreak/>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w:t>
      </w:r>
      <w:r w:rsidR="00D42093" w:rsidRPr="00ED60F7">
        <w:rPr>
          <w:szCs w:val="24"/>
        </w:rPr>
        <w:lastRenderedPageBreak/>
        <w:t xml:space="preserve">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5ABD8CB5"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1DC7839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52BBD2DD"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p>
    <w:p w14:paraId="18825D5D" w14:textId="41660A09"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9677B7">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4A172" w14:textId="77777777" w:rsidR="00D6792F" w:rsidRDefault="00D6792F" w:rsidP="00983CE3">
      <w:r>
        <w:separator/>
      </w:r>
    </w:p>
  </w:endnote>
  <w:endnote w:type="continuationSeparator" w:id="0">
    <w:p w14:paraId="0C4E7742" w14:textId="77777777" w:rsidR="00D6792F" w:rsidRDefault="00D6792F" w:rsidP="00983CE3">
      <w:r>
        <w:continuationSeparator/>
      </w:r>
    </w:p>
  </w:endnote>
  <w:endnote w:type="continuationNotice" w:id="1">
    <w:p w14:paraId="30249BEE" w14:textId="77777777" w:rsidR="00D6792F" w:rsidRDefault="00D67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71987" w14:textId="77777777" w:rsidR="00D6792F" w:rsidRDefault="00D6792F" w:rsidP="00983CE3">
      <w:r>
        <w:separator/>
      </w:r>
    </w:p>
  </w:footnote>
  <w:footnote w:type="continuationSeparator" w:id="0">
    <w:p w14:paraId="640CC47A" w14:textId="77777777" w:rsidR="00D6792F" w:rsidRDefault="00D6792F" w:rsidP="00983CE3">
      <w:r>
        <w:continuationSeparator/>
      </w:r>
    </w:p>
  </w:footnote>
  <w:footnote w:type="continuationNotice" w:id="1">
    <w:p w14:paraId="4DC31690" w14:textId="77777777" w:rsidR="00D6792F" w:rsidRDefault="00D679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5"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4"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7"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39"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3"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1"/>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5"/>
    <w:lvlOverride w:ilvl="0">
      <w:startOverride w:val="1"/>
    </w:lvlOverride>
  </w:num>
  <w:num w:numId="14" w16cid:durableId="924074593">
    <w:abstractNumId w:val="27"/>
  </w:num>
  <w:num w:numId="15" w16cid:durableId="1417357580">
    <w:abstractNumId w:val="32"/>
  </w:num>
  <w:num w:numId="16" w16cid:durableId="1969779245">
    <w:abstractNumId w:val="21"/>
  </w:num>
  <w:num w:numId="17" w16cid:durableId="1265185607">
    <w:abstractNumId w:val="23"/>
  </w:num>
  <w:num w:numId="18" w16cid:durableId="551775045">
    <w:abstractNumId w:val="31"/>
  </w:num>
  <w:num w:numId="19" w16cid:durableId="1186099470">
    <w:abstractNumId w:val="41"/>
  </w:num>
  <w:num w:numId="20" w16cid:durableId="1428772661">
    <w:abstractNumId w:val="12"/>
  </w:num>
  <w:num w:numId="21" w16cid:durableId="1545095850">
    <w:abstractNumId w:val="17"/>
  </w:num>
  <w:num w:numId="22" w16cid:durableId="1224680927">
    <w:abstractNumId w:val="35"/>
  </w:num>
  <w:num w:numId="23" w16cid:durableId="773551910">
    <w:abstractNumId w:val="25"/>
  </w:num>
  <w:num w:numId="24" w16cid:durableId="8796082">
    <w:abstractNumId w:val="26"/>
  </w:num>
  <w:num w:numId="25" w16cid:durableId="813908609">
    <w:abstractNumId w:val="15"/>
  </w:num>
  <w:num w:numId="26" w16cid:durableId="1152940610">
    <w:abstractNumId w:val="28"/>
  </w:num>
  <w:num w:numId="27" w16cid:durableId="1167743888">
    <w:abstractNumId w:val="43"/>
  </w:num>
  <w:num w:numId="28" w16cid:durableId="484054099">
    <w:abstractNumId w:val="33"/>
  </w:num>
  <w:num w:numId="29" w16cid:durableId="256452793">
    <w:abstractNumId w:val="37"/>
  </w:num>
  <w:num w:numId="30" w16cid:durableId="1552421414">
    <w:abstractNumId w:val="20"/>
  </w:num>
  <w:num w:numId="31" w16cid:durableId="1318607471">
    <w:abstractNumId w:val="44"/>
  </w:num>
  <w:num w:numId="32" w16cid:durableId="374276434">
    <w:abstractNumId w:val="42"/>
  </w:num>
  <w:num w:numId="33" w16cid:durableId="1244293347">
    <w:abstractNumId w:val="36"/>
  </w:num>
  <w:num w:numId="34" w16cid:durableId="1257325118">
    <w:abstractNumId w:val="18"/>
  </w:num>
  <w:num w:numId="35" w16cid:durableId="1353535675">
    <w:abstractNumId w:val="10"/>
  </w:num>
  <w:num w:numId="36" w16cid:durableId="1659651440">
    <w:abstractNumId w:val="19"/>
  </w:num>
  <w:num w:numId="37" w16cid:durableId="808865483">
    <w:abstractNumId w:val="22"/>
  </w:num>
  <w:num w:numId="38" w16cid:durableId="471749308">
    <w:abstractNumId w:val="39"/>
  </w:num>
  <w:num w:numId="39" w16cid:durableId="1006322407">
    <w:abstractNumId w:val="14"/>
  </w:num>
  <w:num w:numId="40" w16cid:durableId="820779722">
    <w:abstractNumId w:val="30"/>
  </w:num>
  <w:num w:numId="41" w16cid:durableId="1099063575">
    <w:abstractNumId w:val="29"/>
  </w:num>
  <w:num w:numId="42" w16cid:durableId="2120835990">
    <w:abstractNumId w:val="13"/>
  </w:num>
  <w:num w:numId="43" w16cid:durableId="18468936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4"/>
  </w:num>
  <w:num w:numId="46" w16cid:durableId="14309315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0"/>
  </w:num>
  <w:num w:numId="48" w16cid:durableId="59116396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3BDE"/>
    <w:rsid w:val="00054078"/>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3B6"/>
    <w:rsid w:val="000E680F"/>
    <w:rsid w:val="000F0810"/>
    <w:rsid w:val="000F28BD"/>
    <w:rsid w:val="000F2E19"/>
    <w:rsid w:val="000F5E61"/>
    <w:rsid w:val="000F6435"/>
    <w:rsid w:val="000F7EB4"/>
    <w:rsid w:val="0010033F"/>
    <w:rsid w:val="00102642"/>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822E3"/>
    <w:rsid w:val="001837B9"/>
    <w:rsid w:val="0018384E"/>
    <w:rsid w:val="00184C82"/>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08E"/>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6909"/>
    <w:rsid w:val="00356B43"/>
    <w:rsid w:val="00357A4E"/>
    <w:rsid w:val="003610F8"/>
    <w:rsid w:val="00363E6B"/>
    <w:rsid w:val="00364460"/>
    <w:rsid w:val="003669CC"/>
    <w:rsid w:val="00367DA8"/>
    <w:rsid w:val="00372CE7"/>
    <w:rsid w:val="003741F6"/>
    <w:rsid w:val="00375972"/>
    <w:rsid w:val="0037625C"/>
    <w:rsid w:val="00381315"/>
    <w:rsid w:val="003816E2"/>
    <w:rsid w:val="00382041"/>
    <w:rsid w:val="003827C5"/>
    <w:rsid w:val="0038280E"/>
    <w:rsid w:val="003849A2"/>
    <w:rsid w:val="00385961"/>
    <w:rsid w:val="00386FA2"/>
    <w:rsid w:val="00391411"/>
    <w:rsid w:val="00392571"/>
    <w:rsid w:val="00395F84"/>
    <w:rsid w:val="003964EF"/>
    <w:rsid w:val="00396F86"/>
    <w:rsid w:val="003A03A2"/>
    <w:rsid w:val="003A644D"/>
    <w:rsid w:val="003A64D0"/>
    <w:rsid w:val="003A6CB1"/>
    <w:rsid w:val="003A7A24"/>
    <w:rsid w:val="003B06AC"/>
    <w:rsid w:val="003B3DFB"/>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867"/>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059"/>
    <w:rsid w:val="00513182"/>
    <w:rsid w:val="00515229"/>
    <w:rsid w:val="00516957"/>
    <w:rsid w:val="00517ECA"/>
    <w:rsid w:val="0052010E"/>
    <w:rsid w:val="00520278"/>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6FEF"/>
    <w:rsid w:val="0062777D"/>
    <w:rsid w:val="00631FF6"/>
    <w:rsid w:val="00632A0E"/>
    <w:rsid w:val="006341CF"/>
    <w:rsid w:val="00636CA9"/>
    <w:rsid w:val="0064007D"/>
    <w:rsid w:val="00641173"/>
    <w:rsid w:val="00644E98"/>
    <w:rsid w:val="00645733"/>
    <w:rsid w:val="006459FE"/>
    <w:rsid w:val="006461C5"/>
    <w:rsid w:val="006479B1"/>
    <w:rsid w:val="00655495"/>
    <w:rsid w:val="006575BD"/>
    <w:rsid w:val="00660EF1"/>
    <w:rsid w:val="006618C8"/>
    <w:rsid w:val="00667668"/>
    <w:rsid w:val="00667A0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957"/>
    <w:rsid w:val="006C1CF0"/>
    <w:rsid w:val="006C25A5"/>
    <w:rsid w:val="006C30F1"/>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34D9"/>
    <w:rsid w:val="00734EA2"/>
    <w:rsid w:val="00736A9A"/>
    <w:rsid w:val="00737FAA"/>
    <w:rsid w:val="00740796"/>
    <w:rsid w:val="00744133"/>
    <w:rsid w:val="0074444B"/>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31EF"/>
    <w:rsid w:val="00785D30"/>
    <w:rsid w:val="00785D9A"/>
    <w:rsid w:val="007863AD"/>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20E"/>
    <w:rsid w:val="008C51A5"/>
    <w:rsid w:val="008C65F2"/>
    <w:rsid w:val="008C79ED"/>
    <w:rsid w:val="008C7B88"/>
    <w:rsid w:val="008D1565"/>
    <w:rsid w:val="008D2DEB"/>
    <w:rsid w:val="008D339B"/>
    <w:rsid w:val="008D3DA8"/>
    <w:rsid w:val="008D7FCB"/>
    <w:rsid w:val="008E14B5"/>
    <w:rsid w:val="008E1AA4"/>
    <w:rsid w:val="008E20E5"/>
    <w:rsid w:val="008E2CF0"/>
    <w:rsid w:val="008E4BF9"/>
    <w:rsid w:val="008E4C8E"/>
    <w:rsid w:val="008E5017"/>
    <w:rsid w:val="008F0B5A"/>
    <w:rsid w:val="008F0BA2"/>
    <w:rsid w:val="008F11C8"/>
    <w:rsid w:val="008F128A"/>
    <w:rsid w:val="008F1B66"/>
    <w:rsid w:val="008F5056"/>
    <w:rsid w:val="008F5236"/>
    <w:rsid w:val="008F5970"/>
    <w:rsid w:val="00900956"/>
    <w:rsid w:val="00903207"/>
    <w:rsid w:val="00903979"/>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05AE"/>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3639"/>
    <w:rsid w:val="00A84A8E"/>
    <w:rsid w:val="00A85468"/>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215"/>
    <w:rsid w:val="00AF1E5E"/>
    <w:rsid w:val="00AF21F6"/>
    <w:rsid w:val="00AF3DEF"/>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95B5C"/>
    <w:rsid w:val="00BA0F35"/>
    <w:rsid w:val="00BA1A70"/>
    <w:rsid w:val="00BA2865"/>
    <w:rsid w:val="00BA59EC"/>
    <w:rsid w:val="00BA72F0"/>
    <w:rsid w:val="00BA75E5"/>
    <w:rsid w:val="00BB1E4D"/>
    <w:rsid w:val="00BB22C8"/>
    <w:rsid w:val="00BB38A2"/>
    <w:rsid w:val="00BB427D"/>
    <w:rsid w:val="00BB6F56"/>
    <w:rsid w:val="00BB79AD"/>
    <w:rsid w:val="00BC078A"/>
    <w:rsid w:val="00BC2741"/>
    <w:rsid w:val="00BC2B1E"/>
    <w:rsid w:val="00BC2FA5"/>
    <w:rsid w:val="00BC3E2B"/>
    <w:rsid w:val="00BC6200"/>
    <w:rsid w:val="00BC62A7"/>
    <w:rsid w:val="00BC6793"/>
    <w:rsid w:val="00BD020F"/>
    <w:rsid w:val="00BD149E"/>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761A"/>
    <w:rsid w:val="00CB78F0"/>
    <w:rsid w:val="00CC0310"/>
    <w:rsid w:val="00CC0B6E"/>
    <w:rsid w:val="00CC1F6C"/>
    <w:rsid w:val="00CC2416"/>
    <w:rsid w:val="00CC38B7"/>
    <w:rsid w:val="00CC4BD8"/>
    <w:rsid w:val="00CC7149"/>
    <w:rsid w:val="00CD1A39"/>
    <w:rsid w:val="00CD5945"/>
    <w:rsid w:val="00CD646E"/>
    <w:rsid w:val="00CD7A37"/>
    <w:rsid w:val="00CE13E9"/>
    <w:rsid w:val="00CE48AA"/>
    <w:rsid w:val="00CE6372"/>
    <w:rsid w:val="00CE65E9"/>
    <w:rsid w:val="00CF0E8A"/>
    <w:rsid w:val="00CF1C80"/>
    <w:rsid w:val="00CF2518"/>
    <w:rsid w:val="00CF2ADF"/>
    <w:rsid w:val="00CF2BAC"/>
    <w:rsid w:val="00CF4895"/>
    <w:rsid w:val="00CF5E4E"/>
    <w:rsid w:val="00CF6C91"/>
    <w:rsid w:val="00CF6FF0"/>
    <w:rsid w:val="00D009CA"/>
    <w:rsid w:val="00D011C6"/>
    <w:rsid w:val="00D01AE0"/>
    <w:rsid w:val="00D03416"/>
    <w:rsid w:val="00D035DF"/>
    <w:rsid w:val="00D03B25"/>
    <w:rsid w:val="00D04933"/>
    <w:rsid w:val="00D058E5"/>
    <w:rsid w:val="00D0678B"/>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6DB8"/>
    <w:rsid w:val="00D5061D"/>
    <w:rsid w:val="00D5473D"/>
    <w:rsid w:val="00D60586"/>
    <w:rsid w:val="00D62F9B"/>
    <w:rsid w:val="00D63369"/>
    <w:rsid w:val="00D63934"/>
    <w:rsid w:val="00D66675"/>
    <w:rsid w:val="00D668CD"/>
    <w:rsid w:val="00D6792F"/>
    <w:rsid w:val="00D70994"/>
    <w:rsid w:val="00D70EA1"/>
    <w:rsid w:val="00D77AA8"/>
    <w:rsid w:val="00D815DF"/>
    <w:rsid w:val="00D8475D"/>
    <w:rsid w:val="00D92C1F"/>
    <w:rsid w:val="00D93E0B"/>
    <w:rsid w:val="00D94789"/>
    <w:rsid w:val="00D94984"/>
    <w:rsid w:val="00D95C2F"/>
    <w:rsid w:val="00DA05EA"/>
    <w:rsid w:val="00DA077C"/>
    <w:rsid w:val="00DA2298"/>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5CF9"/>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1E8"/>
    <w:rsid w:val="00F0696D"/>
    <w:rsid w:val="00F07F10"/>
    <w:rsid w:val="00F11C47"/>
    <w:rsid w:val="00F122B9"/>
    <w:rsid w:val="00F1328B"/>
    <w:rsid w:val="00F135EA"/>
    <w:rsid w:val="00F13F72"/>
    <w:rsid w:val="00F151BD"/>
    <w:rsid w:val="00F15788"/>
    <w:rsid w:val="00F157CD"/>
    <w:rsid w:val="00F167DD"/>
    <w:rsid w:val="00F17A2D"/>
    <w:rsid w:val="00F206F7"/>
    <w:rsid w:val="00F21217"/>
    <w:rsid w:val="00F223A9"/>
    <w:rsid w:val="00F232B9"/>
    <w:rsid w:val="00F236FE"/>
    <w:rsid w:val="00F23F01"/>
    <w:rsid w:val="00F2456B"/>
    <w:rsid w:val="00F27B9F"/>
    <w:rsid w:val="00F27CE3"/>
    <w:rsid w:val="00F31581"/>
    <w:rsid w:val="00F32AA4"/>
    <w:rsid w:val="00F3389D"/>
    <w:rsid w:val="00F34A8F"/>
    <w:rsid w:val="00F35032"/>
    <w:rsid w:val="00F35D83"/>
    <w:rsid w:val="00F42A78"/>
    <w:rsid w:val="00F432CD"/>
    <w:rsid w:val="00F436F6"/>
    <w:rsid w:val="00F44C03"/>
    <w:rsid w:val="00F45682"/>
    <w:rsid w:val="00F47372"/>
    <w:rsid w:val="00F4745F"/>
    <w:rsid w:val="00F47E0A"/>
    <w:rsid w:val="00F508E0"/>
    <w:rsid w:val="00F50D9F"/>
    <w:rsid w:val="00F521C7"/>
    <w:rsid w:val="00F5313A"/>
    <w:rsid w:val="00F538C7"/>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9665C"/>
    <w:rsid w:val="00FA0616"/>
    <w:rsid w:val="00FA064B"/>
    <w:rsid w:val="00FA2A04"/>
    <w:rsid w:val="00FA6145"/>
    <w:rsid w:val="00FB0E47"/>
    <w:rsid w:val="00FB14DC"/>
    <w:rsid w:val="00FB1D18"/>
    <w:rsid w:val="00FB22E0"/>
    <w:rsid w:val="00FB265D"/>
    <w:rsid w:val="00FB54AF"/>
    <w:rsid w:val="00FB5545"/>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4.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5.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6.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50</TotalTime>
  <Pages>17</Pages>
  <Words>5998</Words>
  <Characters>34190</Characters>
  <Application>Microsoft Office Word</Application>
  <DocSecurity>0</DocSecurity>
  <Lines>284</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19</cp:revision>
  <cp:lastPrinted>2025-01-29T09:56:00Z</cp:lastPrinted>
  <dcterms:created xsi:type="dcterms:W3CDTF">2025-11-14T09:15:00Z</dcterms:created>
  <dcterms:modified xsi:type="dcterms:W3CDTF">2025-11-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